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="00FD52E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</w:t>
      </w:r>
      <w:r w:rsidR="00FD52EF">
        <w:rPr>
          <w:rFonts w:ascii="Times New Roman" w:eastAsia="Times New Roman" w:hAnsi="Times New Roman" w:cs="Times New Roman"/>
          <w:b/>
          <w:sz w:val="24"/>
          <w:szCs w:val="24"/>
        </w:rPr>
        <w:t xml:space="preserve"> и</w:t>
      </w:r>
      <w:r w:rsidR="00FE056D">
        <w:rPr>
          <w:rFonts w:ascii="Times New Roman" w:eastAsia="Times New Roman" w:hAnsi="Times New Roman" w:cs="Times New Roman"/>
          <w:b/>
          <w:sz w:val="24"/>
          <w:szCs w:val="24"/>
          <w:lang/>
        </w:rPr>
        <w:t xml:space="preserve"> </w:t>
      </w:r>
      <w:r w:rsidRPr="00FD52E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>станов</w:t>
      </w:r>
      <w:r w:rsidR="00F26C03" w:rsidRPr="00FD52E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>е</w:t>
      </w:r>
      <w:r w:rsidRPr="00FD52E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FD52EF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  <w:r w:rsidR="00FE056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</w:t>
            </w:r>
            <w:r w:rsidR="00BE25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 а кров без термич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/>
              </w:rPr>
              <w:t>ке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заузетостиповршинезастанов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FD52EF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BE25D3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, </w:t>
            </w:r>
            <w:r w:rsidR="009D3861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BE25D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</w:t>
            </w:r>
            <w:r w:rsidR="00BE25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DA6900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BE25D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6D76A1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E55D56" w:rsidP="00FD52EF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BE25D3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</w:t>
            </w:r>
            <w:r w:rsidR="00BE25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BE25D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 а кров без термичк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6D76A1" w:rsidTr="00FD52E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E55D56" w:rsidP="00FD52EF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:rsidTr="00FD52E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D52E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BE25D3" w:rsidP="00FD52EF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D52E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D52E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D52E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</w:t>
            </w:r>
            <w:r w:rsidR="00BE25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D52E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D52E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D52EF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D52E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D52E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E25D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D52E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D52E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43751" w:rsidRDefault="00E55D56" w:rsidP="00FD52EF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</w:p>
          <w:p w:rsidR="00E55D56" w:rsidRPr="000A0766" w:rsidRDefault="00E55D56" w:rsidP="00FD52E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FD52E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D52E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D52E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:rsidTr="00FD52E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51645" w:rsidRDefault="00E55D56" w:rsidP="00FD52EF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D52E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D52E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FD52E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FD52EF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FD52E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D52E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FD52E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5D55ED" w:rsidP="0089746F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. 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89746F">
              <w:rPr>
                <w:rStyle w:val="markedcontent"/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 xml:space="preserve">за </w:t>
            </w:r>
            <w:r w:rsidR="0089746F" w:rsidRPr="0089746F">
              <w:rPr>
                <w:rStyle w:val="markedcontent"/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породичне куће и станове</w:t>
            </w:r>
          </w:p>
        </w:tc>
      </w:tr>
      <w:tr w:rsidR="005D55ED" w:rsidRPr="000A0766" w:rsidTr="00FD52E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D52E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D52E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D52E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D52E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D52E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D52E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D52EF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D52E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D52E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E25D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D52E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D52E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FD52EF" w:rsidRDefault="005D55ED" w:rsidP="00FD52EF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</w:p>
          <w:p w:rsidR="005D55ED" w:rsidRPr="000A0766" w:rsidRDefault="005D55ED" w:rsidP="00FD52E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D52E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D52E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D52E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D52E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D52EF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FD52E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89746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FD52E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F26C03" w:rsidP="00FD52EF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:rsidTr="00FD52E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D52E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D52E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D52E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D52E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D52E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D52E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D52EF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D52E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D52E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E25D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D52E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FD52E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FD52EF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FD52EF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D52E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D52E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D52E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D52E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D52EF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FD52E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D52E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D52E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D52E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566"/>
        <w:gridCol w:w="189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BE25D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E25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bookmarkStart w:id="0" w:name="_GoBack"/>
            <w:bookmarkEnd w:id="0"/>
            <w:r w:rsidR="00FE056D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89746F">
        <w:trPr>
          <w:trHeight w:val="410"/>
        </w:trPr>
        <w:tc>
          <w:tcPr>
            <w:tcW w:w="75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67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E05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89746F">
        <w:trPr>
          <w:trHeight w:val="346"/>
        </w:trPr>
        <w:tc>
          <w:tcPr>
            <w:tcW w:w="75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67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89746F">
        <w:trPr>
          <w:trHeight w:val="346"/>
        </w:trPr>
        <w:tc>
          <w:tcPr>
            <w:tcW w:w="75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67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се два захтева оцене са истим бројем бодова, предност имају подносиоци пријава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B0FC4" w:rsidRDefault="00BB0FC4" w:rsidP="00CB7E8C">
      <w:pPr>
        <w:spacing w:after="0" w:line="240" w:lineRule="auto"/>
      </w:pPr>
      <w:r>
        <w:separator/>
      </w:r>
    </w:p>
  </w:endnote>
  <w:endnote w:type="continuationSeparator" w:id="1">
    <w:p w:rsidR="00BB0FC4" w:rsidRDefault="00BB0FC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B0FC4" w:rsidRDefault="00BB0FC4" w:rsidP="00CB7E8C">
      <w:pPr>
        <w:spacing w:after="0" w:line="240" w:lineRule="auto"/>
      </w:pPr>
      <w:r>
        <w:separator/>
      </w:r>
    </w:p>
  </w:footnote>
  <w:footnote w:type="continuationSeparator" w:id="1">
    <w:p w:rsidR="00BB0FC4" w:rsidRDefault="00BB0FC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25D3" w:rsidRPr="0066540E" w:rsidRDefault="00BE25D3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1768A"/>
    <w:rsid w:val="00370499"/>
    <w:rsid w:val="003866FE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9746F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B0FC4"/>
    <w:rsid w:val="00BC3C11"/>
    <w:rsid w:val="00BC770A"/>
    <w:rsid w:val="00BD7CE2"/>
    <w:rsid w:val="00BE25D3"/>
    <w:rsid w:val="00BE3026"/>
    <w:rsid w:val="00C02441"/>
    <w:rsid w:val="00C0509B"/>
    <w:rsid w:val="00C462E1"/>
    <w:rsid w:val="00C50153"/>
    <w:rsid w:val="00C535E4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61867"/>
    <w:rsid w:val="00D745B6"/>
    <w:rsid w:val="00D778AB"/>
    <w:rsid w:val="00D853EF"/>
    <w:rsid w:val="00D94E38"/>
    <w:rsid w:val="00DA40E3"/>
    <w:rsid w:val="00DA53D4"/>
    <w:rsid w:val="00DA6900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D52EF"/>
    <w:rsid w:val="00FD7B85"/>
    <w:rsid w:val="00FE056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35E5A-3848-41C1-B727-1C8714041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1779</Words>
  <Characters>1014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3</cp:revision>
  <cp:lastPrinted>2021-07-21T07:14:00Z</cp:lastPrinted>
  <dcterms:created xsi:type="dcterms:W3CDTF">2022-07-05T09:25:00Z</dcterms:created>
  <dcterms:modified xsi:type="dcterms:W3CDTF">2022-07-06T07:34:00Z</dcterms:modified>
</cp:coreProperties>
</file>